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E99A2" w14:textId="0009D993" w:rsidR="00E922F3" w:rsidRDefault="00E922F3" w:rsidP="00187CE0">
      <w:pPr>
        <w:jc w:val="right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DATASHEET</w:t>
      </w:r>
    </w:p>
    <w:p w14:paraId="14EC956D" w14:textId="4C61CFF0" w:rsidR="00E922F3" w:rsidRDefault="00E922F3" w:rsidP="00E922F3">
      <w:pPr>
        <w:jc w:val="right"/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LINEAR POWER SUPPLY</w:t>
      </w:r>
    </w:p>
    <w:p w14:paraId="06500019" w14:textId="5F0BFDF7" w:rsidR="004C3F49" w:rsidRPr="00187CE0" w:rsidRDefault="00E922F3" w:rsidP="001C7EAF">
      <w:pPr>
        <w:jc w:val="center"/>
        <w:rPr>
          <w:b/>
          <w:bCs/>
          <w:sz w:val="40"/>
          <w:szCs w:val="40"/>
        </w:rPr>
      </w:pPr>
      <w:r>
        <w:rPr>
          <w:b/>
          <w:bCs/>
          <w:noProof/>
          <w:sz w:val="48"/>
          <w:szCs w:val="48"/>
        </w:rPr>
        <w:drawing>
          <wp:anchor distT="0" distB="0" distL="114300" distR="114300" simplePos="0" relativeHeight="251660288" behindDoc="1" locked="0" layoutInCell="1" allowOverlap="1" wp14:anchorId="7388CFF0" wp14:editId="0510F08B">
            <wp:simplePos x="0" y="0"/>
            <wp:positionH relativeFrom="margin">
              <wp:align>center</wp:align>
            </wp:positionH>
            <wp:positionV relativeFrom="paragraph">
              <wp:posOffset>217805</wp:posOffset>
            </wp:positionV>
            <wp:extent cx="2205355" cy="2026285"/>
            <wp:effectExtent l="0" t="0" r="4445" b="0"/>
            <wp:wrapTight wrapText="bothSides">
              <wp:wrapPolygon edited="0">
                <wp:start x="0" y="0"/>
                <wp:lineTo x="0" y="21322"/>
                <wp:lineTo x="21457" y="21322"/>
                <wp:lineTo x="21457" y="0"/>
                <wp:lineTo x="0" y="0"/>
              </wp:wrapPolygon>
            </wp:wrapTight>
            <wp:docPr id="2" name="Picture 2" descr="A picture containing appliance, kitchen appliance, fan, stov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appliance, kitchen appliance, fan, stov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5355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EAF" w:rsidRPr="00E1080E">
        <w:rPr>
          <w:b/>
          <w:bCs/>
          <w:noProof/>
          <w:color w:val="000000" w:themeColor="tex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C16DD6" wp14:editId="453DE683">
                <wp:simplePos x="0" y="0"/>
                <wp:positionH relativeFrom="margin">
                  <wp:align>left</wp:align>
                </wp:positionH>
                <wp:positionV relativeFrom="paragraph">
                  <wp:posOffset>10693</wp:posOffset>
                </wp:positionV>
                <wp:extent cx="5966727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6672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FA5AC4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85pt" to="469.8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675C282" w14:textId="3FCAB845" w:rsidR="004C3F49" w:rsidRDefault="004C3F49"/>
    <w:p w14:paraId="6DF939AF" w14:textId="0D26EB09" w:rsidR="001C7EAF" w:rsidRDefault="001C7EAF"/>
    <w:p w14:paraId="29136082" w14:textId="676A2375" w:rsidR="001C7EAF" w:rsidRDefault="001C7EAF"/>
    <w:p w14:paraId="6DDF1D3D" w14:textId="23718FEB" w:rsidR="001C7EAF" w:rsidRDefault="001C7EAF"/>
    <w:p w14:paraId="56AAED6E" w14:textId="651F0C79" w:rsidR="001C7EAF" w:rsidRDefault="001C7EAF"/>
    <w:tbl>
      <w:tblPr>
        <w:tblStyle w:val="TableGrid"/>
        <w:tblpPr w:leftFromText="180" w:rightFromText="180" w:vertAnchor="page" w:horzAnchor="margin" w:tblpY="6854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187CE0" w14:paraId="7D289725" w14:textId="77777777" w:rsidTr="001C7EAF">
        <w:tc>
          <w:tcPr>
            <w:tcW w:w="9355" w:type="dxa"/>
          </w:tcPr>
          <w:p w14:paraId="7233EF83" w14:textId="4CEDA54A" w:rsidR="00187CE0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VAC INPUT:</w:t>
            </w:r>
          </w:p>
          <w:p w14:paraId="4D786B47" w14:textId="7D28B745" w:rsidR="00187CE0" w:rsidRPr="00187CE0" w:rsidRDefault="00187CE0" w:rsidP="001C7EAF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>
              <w:t>15VAC 10A</w:t>
            </w:r>
          </w:p>
          <w:p w14:paraId="1FB851D8" w14:textId="77777777" w:rsidR="00187CE0" w:rsidRPr="00E1080E" w:rsidRDefault="00187CE0" w:rsidP="001C7EAF">
            <w:pPr>
              <w:pStyle w:val="ListParagraph"/>
              <w:rPr>
                <w:b/>
                <w:bCs/>
              </w:rPr>
            </w:pPr>
          </w:p>
        </w:tc>
      </w:tr>
      <w:tr w:rsidR="00187CE0" w14:paraId="6BED7658" w14:textId="77777777" w:rsidTr="001C7EAF">
        <w:tc>
          <w:tcPr>
            <w:tcW w:w="9355" w:type="dxa"/>
          </w:tcPr>
          <w:p w14:paraId="193B51D1" w14:textId="77777777" w:rsidR="00187CE0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VDC OUTPUT:</w:t>
            </w:r>
          </w:p>
          <w:p w14:paraId="13BE7DA5" w14:textId="77777777" w:rsidR="00187CE0" w:rsidRPr="00E1080E" w:rsidRDefault="00187CE0" w:rsidP="001C7EA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>9.4V-10V</w:t>
            </w:r>
            <w:r>
              <w:rPr>
                <w:rFonts w:eastAsiaTheme="minorEastAsia"/>
              </w:rPr>
              <w:t xml:space="preserve"> </w:t>
            </w:r>
          </w:p>
          <w:p w14:paraId="0DE6D7B2" w14:textId="77777777" w:rsidR="00187CE0" w:rsidRPr="00E1080E" w:rsidRDefault="00187CE0" w:rsidP="001C7EA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 w:rsidRPr="00E1080E">
              <w:rPr>
                <w:rFonts w:eastAsiaTheme="minorEastAsia"/>
              </w:rPr>
              <w:t>MAXIMUM CURRENT</w:t>
            </w:r>
            <w:r>
              <w:rPr>
                <w:rFonts w:eastAsiaTheme="minorEastAsia"/>
              </w:rPr>
              <w:t>:</w:t>
            </w:r>
            <w:r w:rsidRPr="00E1080E">
              <w:rPr>
                <w:rFonts w:eastAsiaTheme="minorEastAsia"/>
              </w:rPr>
              <w:t xml:space="preserve"> 10A</w:t>
            </w:r>
          </w:p>
        </w:tc>
      </w:tr>
      <w:tr w:rsidR="00187CE0" w14:paraId="54984F41" w14:textId="77777777" w:rsidTr="001C7EAF">
        <w:tc>
          <w:tcPr>
            <w:tcW w:w="9355" w:type="dxa"/>
          </w:tcPr>
          <w:p w14:paraId="0FE1EE08" w14:textId="77777777" w:rsidR="00187CE0" w:rsidRPr="005D4188" w:rsidRDefault="00187CE0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INPUT </w:t>
            </w:r>
            <w:r w:rsidRPr="005D4188">
              <w:rPr>
                <w:b/>
                <w:bCs/>
                <w:sz w:val="28"/>
                <w:szCs w:val="28"/>
              </w:rPr>
              <w:t>RIPPLE</w:t>
            </w:r>
            <w:r>
              <w:rPr>
                <w:b/>
                <w:bCs/>
                <w:sz w:val="28"/>
                <w:szCs w:val="28"/>
              </w:rPr>
              <w:t xml:space="preserve"> FACTOR</w:t>
            </w:r>
            <w:r w:rsidRPr="005D4188">
              <w:rPr>
                <w:b/>
                <w:bCs/>
                <w:sz w:val="28"/>
                <w:szCs w:val="28"/>
              </w:rPr>
              <w:t>:</w:t>
            </w:r>
          </w:p>
          <w:p w14:paraId="69755749" w14:textId="77777777" w:rsidR="00187CE0" w:rsidRDefault="00187CE0" w:rsidP="001C7EAF">
            <w:pPr>
              <w:pStyle w:val="ListParagraph"/>
              <w:numPr>
                <w:ilvl w:val="0"/>
                <w:numId w:val="1"/>
              </w:numPr>
            </w:pPr>
            <w:r>
              <w:t>5.4%</w:t>
            </w:r>
          </w:p>
          <w:p w14:paraId="55A27611" w14:textId="77777777" w:rsidR="00187CE0" w:rsidRPr="00212E68" w:rsidRDefault="00187CE0" w:rsidP="001C7EAF">
            <w:pPr>
              <w:pStyle w:val="ListParagraph"/>
            </w:pPr>
          </w:p>
        </w:tc>
      </w:tr>
      <w:tr w:rsidR="00187CE0" w14:paraId="38C2832F" w14:textId="77777777" w:rsidTr="001C7EAF">
        <w:tc>
          <w:tcPr>
            <w:tcW w:w="9355" w:type="dxa"/>
          </w:tcPr>
          <w:p w14:paraId="72254BB9" w14:textId="77777777" w:rsidR="00187CE0" w:rsidRPr="005D4188" w:rsidRDefault="00187CE0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EMPERATURE RATINGS</w:t>
            </w:r>
            <w:r w:rsidRPr="005D4188">
              <w:rPr>
                <w:b/>
                <w:bCs/>
                <w:sz w:val="28"/>
                <w:szCs w:val="28"/>
              </w:rPr>
              <w:t>:</w:t>
            </w:r>
          </w:p>
          <w:p w14:paraId="1BD6F39E" w14:textId="7714F54D" w:rsidR="00187CE0" w:rsidRDefault="00187CE0" w:rsidP="001C7EAF">
            <w:pPr>
              <w:pStyle w:val="ListParagraph"/>
              <w:numPr>
                <w:ilvl w:val="0"/>
                <w:numId w:val="1"/>
              </w:numPr>
            </w:pPr>
            <w:r>
              <w:t>RATED AMBIENT TEMPERATURE</w:t>
            </w:r>
            <w:r w:rsidR="00035123">
              <w:t xml:space="preserve">: </w:t>
            </w:r>
            <w:r>
              <w:t>28</w:t>
            </w:r>
            <w:r>
              <w:rPr>
                <w:rFonts w:cstheme="minorHAnsi"/>
              </w:rPr>
              <w:t>⁰</w:t>
            </w:r>
            <w:r>
              <w:t>C</w:t>
            </w:r>
          </w:p>
          <w:p w14:paraId="204CAE2C" w14:textId="77777777" w:rsidR="00187CE0" w:rsidRPr="009E3506" w:rsidRDefault="00187CE0" w:rsidP="001C7EAF">
            <w:pPr>
              <w:pStyle w:val="ListParagraph"/>
            </w:pPr>
          </w:p>
        </w:tc>
      </w:tr>
      <w:tr w:rsidR="00187CE0" w14:paraId="43CD9319" w14:textId="77777777" w:rsidTr="001C7EAF">
        <w:tc>
          <w:tcPr>
            <w:tcW w:w="9355" w:type="dxa"/>
          </w:tcPr>
          <w:p w14:paraId="192F7A91" w14:textId="347D3D2A" w:rsidR="00187CE0" w:rsidRDefault="00966C3B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3A04794" wp14:editId="0B28F6AA">
                      <wp:simplePos x="0" y="0"/>
                      <wp:positionH relativeFrom="column">
                        <wp:posOffset>4710497</wp:posOffset>
                      </wp:positionH>
                      <wp:positionV relativeFrom="paragraph">
                        <wp:posOffset>121172</wp:posOffset>
                      </wp:positionV>
                      <wp:extent cx="776836" cy="453154"/>
                      <wp:effectExtent l="0" t="0" r="0" b="444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76836" cy="45315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0FE0899" w14:textId="3936F29D" w:rsidR="00966C3B" w:rsidRDefault="00966C3B">
                                  <w:r>
                                    <w:t>FUSE HOLD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A0479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26" type="#_x0000_t202" style="position:absolute;margin-left:370.9pt;margin-top:9.55pt;width:61.15pt;height:35.7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" filled="f" stroked="f" strokeweight=".5pt">
                      <v:textbox>
                        <w:txbxContent>
                          <w:p w14:paraId="50FE0899" w14:textId="3936F29D" w:rsidR="00966C3B" w:rsidRDefault="00966C3B">
                            <w:r>
                              <w:t>FUSE HOLD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02EEB69" wp14:editId="0FE4011E">
                      <wp:simplePos x="0" y="0"/>
                      <wp:positionH relativeFrom="column">
                        <wp:posOffset>3791012</wp:posOffset>
                      </wp:positionH>
                      <wp:positionV relativeFrom="paragraph">
                        <wp:posOffset>172759</wp:posOffset>
                      </wp:positionV>
                      <wp:extent cx="396386" cy="790154"/>
                      <wp:effectExtent l="19050" t="19050" r="22860" b="1016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6386" cy="790154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417231" id="Rectangle 10" o:spid="_x0000_s1026" style="position:absolute;margin-left:298.5pt;margin-top:13.6pt;width:31.2pt;height:62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" filled="f" strokecolor="yellow" strokeweight="3pt"/>
                  </w:pict>
                </mc:Fallback>
              </mc:AlternateContent>
            </w:r>
            <w:r w:rsidR="00187CE0" w:rsidRPr="005D4188">
              <w:rPr>
                <w:b/>
                <w:bCs/>
                <w:sz w:val="28"/>
                <w:szCs w:val="28"/>
              </w:rPr>
              <w:t>FUSING REQUIREMENTS:</w:t>
            </w:r>
          </w:p>
          <w:p w14:paraId="1793454D" w14:textId="2AE96834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74F6802" wp14:editId="34DFD2B9">
                      <wp:simplePos x="0" y="0"/>
                      <wp:positionH relativeFrom="column">
                        <wp:posOffset>4168472</wp:posOffset>
                      </wp:positionH>
                      <wp:positionV relativeFrom="paragraph">
                        <wp:posOffset>130748</wp:posOffset>
                      </wp:positionV>
                      <wp:extent cx="558350" cy="24276"/>
                      <wp:effectExtent l="38100" t="57150" r="0" b="9017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58350" cy="2427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F355EB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2" o:spid="_x0000_s1026" type="#_x0000_t32" style="position:absolute;margin-left:328.25pt;margin-top:10.3pt;width:43.95pt;height:1.9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" strokecolor="black [3213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BDBB45D" wp14:editId="475BF132">
                      <wp:simplePos x="0" y="0"/>
                      <wp:positionH relativeFrom="column">
                        <wp:posOffset>-112294</wp:posOffset>
                      </wp:positionH>
                      <wp:positionV relativeFrom="paragraph">
                        <wp:posOffset>72536</wp:posOffset>
                      </wp:positionV>
                      <wp:extent cx="3277274" cy="1529395"/>
                      <wp:effectExtent l="0" t="0" r="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77274" cy="1529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BAD5D0" w14:textId="6E42992B" w:rsidR="00966C3B" w:rsidRDefault="00966C3B" w:rsidP="00966C3B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OUTPUT CURRENT OF GREATER THAN 12A WILL BURN THE FUSE UNDER SHORT CIRCUIT CONDITION</w:t>
                                  </w:r>
                                </w:p>
                                <w:p w14:paraId="37EE423A" w14:textId="37BB2BDB" w:rsidR="00966C3B" w:rsidRDefault="00966C3B" w:rsidP="00966C3B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REPLACE THE BURNED FUSE WITH A 12A</w:t>
                                  </w:r>
                                  <w:r w:rsidR="00C755BA">
                                    <w:t xml:space="preserve"> </w:t>
                                  </w:r>
                                  <w:r>
                                    <w:t>GLASS TUBE FUSE</w:t>
                                  </w:r>
                                </w:p>
                                <w:p w14:paraId="0BFB04A7" w14:textId="77777777" w:rsidR="00966C3B" w:rsidRDefault="00966C3B" w:rsidP="00966C3B">
                                  <w:pPr>
                                    <w:pStyle w:val="ListParagraph"/>
                                  </w:pPr>
                                </w:p>
                                <w:p w14:paraId="333BCFCC" w14:textId="77777777" w:rsidR="00966C3B" w:rsidRDefault="00966C3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DBB45D" id="Text Box 8" o:spid="_x0000_s1027" type="#_x0000_t202" style="position:absolute;margin-left:-8.85pt;margin-top:5.7pt;width:258.05pt;height:120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" filled="f" stroked="f" strokeweight=".5pt">
                      <v:textbox>
                        <w:txbxContent>
                          <w:p w14:paraId="7BBAD5D0" w14:textId="6E42992B" w:rsidR="00966C3B" w:rsidRDefault="00966C3B" w:rsidP="00966C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OUTPUT CURRENT OF GREATER THAN 12A WILL BURN THE FUSE UNDER SHORT CIRCUIT CONDITION</w:t>
                            </w:r>
                          </w:p>
                          <w:p w14:paraId="37EE423A" w14:textId="37BB2BDB" w:rsidR="00966C3B" w:rsidRDefault="00966C3B" w:rsidP="00966C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REPLACE THE BURNED FUSE WITH A 12A</w:t>
                            </w:r>
                            <w:r w:rsidR="00C755BA">
                              <w:t xml:space="preserve"> </w:t>
                            </w:r>
                            <w:r>
                              <w:t>GLASS TUBE FUSE</w:t>
                            </w:r>
                          </w:p>
                          <w:p w14:paraId="0BFB04A7" w14:textId="77777777" w:rsidR="00966C3B" w:rsidRDefault="00966C3B" w:rsidP="00966C3B">
                            <w:pPr>
                              <w:pStyle w:val="ListParagraph"/>
                            </w:pPr>
                          </w:p>
                          <w:p w14:paraId="333BCFCC" w14:textId="77777777" w:rsidR="00966C3B" w:rsidRDefault="00966C3B"/>
                        </w:txbxContent>
                      </v:textbox>
                    </v:shape>
                  </w:pict>
                </mc:Fallback>
              </mc:AlternateContent>
            </w:r>
          </w:p>
          <w:p w14:paraId="45BCEA3B" w14:textId="590B1056" w:rsidR="00966C3B" w:rsidRDefault="00966C3B" w:rsidP="00966C3B">
            <w:pPr>
              <w:tabs>
                <w:tab w:val="left" w:pos="6512"/>
              </w:tabs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67456" behindDoc="0" locked="0" layoutInCell="1" allowOverlap="1" wp14:anchorId="3727038D" wp14:editId="156A2B5A">
                  <wp:simplePos x="0" y="0"/>
                  <wp:positionH relativeFrom="column">
                    <wp:posOffset>3369387</wp:posOffset>
                  </wp:positionH>
                  <wp:positionV relativeFrom="paragraph">
                    <wp:posOffset>86695</wp:posOffset>
                  </wp:positionV>
                  <wp:extent cx="1546426" cy="827158"/>
                  <wp:effectExtent l="0" t="2222" r="0" b="0"/>
                  <wp:wrapNone/>
                  <wp:docPr id="9" name="Picture 9" descr="A close-up of a circuit boar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-up of a circuit board&#10;&#10;Description automatically generated with low confidence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925" t="27233" r="25813" b="48982"/>
                          <a:stretch/>
                        </pic:blipFill>
                        <pic:spPr bwMode="auto">
                          <a:xfrm rot="16200000">
                            <a:off x="0" y="0"/>
                            <a:ext cx="1546426" cy="827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8"/>
                <w:szCs w:val="28"/>
              </w:rPr>
              <w:tab/>
            </w:r>
          </w:p>
          <w:p w14:paraId="7A90B362" w14:textId="3CDBD870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2B70E02C" w14:textId="7D3EEF02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63BD8BF0" w14:textId="7392CB45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2FFBC5CF" w14:textId="68E07056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35E47A3F" w14:textId="6BFC47F9" w:rsidR="00187CE0" w:rsidRDefault="00187CE0" w:rsidP="001C7EAF"/>
          <w:p w14:paraId="19329011" w14:textId="77777777" w:rsidR="00187CE0" w:rsidRDefault="00187CE0" w:rsidP="001C7EAF"/>
        </w:tc>
      </w:tr>
      <w:tr w:rsidR="00187CE0" w14:paraId="68729191" w14:textId="77777777" w:rsidTr="001C7EAF">
        <w:trPr>
          <w:trHeight w:val="778"/>
        </w:trPr>
        <w:tc>
          <w:tcPr>
            <w:tcW w:w="9355" w:type="dxa"/>
          </w:tcPr>
          <w:p w14:paraId="40910564" w14:textId="77777777" w:rsidR="00187CE0" w:rsidRPr="005D4188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lastRenderedPageBreak/>
              <w:t>SHORT CIRCUIT PRO</w:t>
            </w:r>
            <w:r>
              <w:rPr>
                <w:b/>
                <w:bCs/>
                <w:sz w:val="28"/>
                <w:szCs w:val="28"/>
              </w:rPr>
              <w:t>T</w:t>
            </w:r>
            <w:r w:rsidRPr="005D4188">
              <w:rPr>
                <w:b/>
                <w:bCs/>
                <w:sz w:val="28"/>
                <w:szCs w:val="28"/>
              </w:rPr>
              <w:t>ECTION:</w:t>
            </w:r>
          </w:p>
          <w:p w14:paraId="231B46A9" w14:textId="286EFF30" w:rsidR="00187CE0" w:rsidRDefault="00187CE0" w:rsidP="001C7EAF">
            <w:pPr>
              <w:pStyle w:val="ListParagraph"/>
              <w:numPr>
                <w:ilvl w:val="0"/>
                <w:numId w:val="1"/>
              </w:numPr>
            </w:pPr>
            <w:r>
              <w:t>FUSED AT OUTPUT CURRENT OF 12A</w:t>
            </w:r>
          </w:p>
        </w:tc>
      </w:tr>
      <w:tr w:rsidR="0048036E" w14:paraId="439FDD99" w14:textId="77777777" w:rsidTr="001C7EAF">
        <w:trPr>
          <w:trHeight w:val="778"/>
        </w:trPr>
        <w:tc>
          <w:tcPr>
            <w:tcW w:w="9355" w:type="dxa"/>
          </w:tcPr>
          <w:p w14:paraId="0F6FE266" w14:textId="77777777" w:rsidR="0048036E" w:rsidRPr="005D4188" w:rsidRDefault="0048036E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OVERLOAD PROTECTION:</w:t>
            </w:r>
          </w:p>
          <w:p w14:paraId="76CA22A4" w14:textId="73F954D2" w:rsidR="0048036E" w:rsidRPr="0048036E" w:rsidRDefault="0048036E" w:rsidP="001C7EAF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AUTOMATIC CURRENT LIMIT USING CURRENT SENSING RESISTOR</w:t>
            </w:r>
          </w:p>
        </w:tc>
      </w:tr>
      <w:tr w:rsidR="00187CE0" w14:paraId="4295D7CC" w14:textId="77777777" w:rsidTr="00BD459D">
        <w:trPr>
          <w:trHeight w:val="2789"/>
        </w:trPr>
        <w:tc>
          <w:tcPr>
            <w:tcW w:w="9355" w:type="dxa"/>
          </w:tcPr>
          <w:p w14:paraId="0E474F28" w14:textId="77777777" w:rsidR="00187CE0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EFFICIENCY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</w:p>
          <w:p w14:paraId="60B45F16" w14:textId="77777777" w:rsidR="00187CE0" w:rsidRPr="008E2416" w:rsidRDefault="00187CE0" w:rsidP="001C7EAF">
            <w:r>
              <w:t>(TESTED LOADS)</w:t>
            </w:r>
          </w:p>
          <w:tbl>
            <w:tblPr>
              <w:tblStyle w:val="TableGrid"/>
              <w:tblW w:w="4477" w:type="dxa"/>
              <w:jc w:val="center"/>
              <w:tblLook w:val="04A0" w:firstRow="1" w:lastRow="0" w:firstColumn="1" w:lastColumn="0" w:noHBand="0" w:noVBand="1"/>
            </w:tblPr>
            <w:tblGrid>
              <w:gridCol w:w="2161"/>
              <w:gridCol w:w="2316"/>
            </w:tblGrid>
            <w:tr w:rsidR="00187CE0" w14:paraId="7CB6049F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02B0B99F" w14:textId="77777777" w:rsidR="00187CE0" w:rsidRDefault="00187CE0" w:rsidP="00124118">
                  <w:pPr>
                    <w:framePr w:hSpace="180" w:wrap="around" w:vAnchor="page" w:hAnchor="margin" w:y="6854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 xml:space="preserve">LOAD </w:t>
                  </w:r>
                  <w:r>
                    <w:rPr>
                      <w:rFonts w:cstheme="minorHAnsi"/>
                      <w:b/>
                      <w:bCs/>
                    </w:rPr>
                    <w:t>Ω</w:t>
                  </w:r>
                </w:p>
              </w:tc>
              <w:tc>
                <w:tcPr>
                  <w:tcW w:w="2316" w:type="dxa"/>
                </w:tcPr>
                <w:p w14:paraId="50CDA815" w14:textId="77777777" w:rsidR="00187CE0" w:rsidRDefault="00187CE0" w:rsidP="00124118">
                  <w:pPr>
                    <w:framePr w:hSpace="180" w:wrap="around" w:vAnchor="page" w:hAnchor="margin" w:y="6854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EFFICIENCY</w:t>
                  </w:r>
                </w:p>
              </w:tc>
            </w:tr>
            <w:tr w:rsidR="00187CE0" w14:paraId="0499159F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6DDC342E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1.05</w:t>
                  </w:r>
                </w:p>
              </w:tc>
              <w:tc>
                <w:tcPr>
                  <w:tcW w:w="2316" w:type="dxa"/>
                </w:tcPr>
                <w:p w14:paraId="33CAC29F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51.397%</w:t>
                  </w:r>
                </w:p>
              </w:tc>
            </w:tr>
            <w:tr w:rsidR="00187CE0" w14:paraId="587E2105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7FDF2FA7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2</w:t>
                  </w:r>
                </w:p>
              </w:tc>
              <w:tc>
                <w:tcPr>
                  <w:tcW w:w="2316" w:type="dxa"/>
                </w:tcPr>
                <w:p w14:paraId="30341108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7.323%</w:t>
                  </w:r>
                </w:p>
              </w:tc>
            </w:tr>
            <w:tr w:rsidR="00187CE0" w14:paraId="79CF317D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79C590BC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3.34</w:t>
                  </w:r>
                </w:p>
              </w:tc>
              <w:tc>
                <w:tcPr>
                  <w:tcW w:w="2316" w:type="dxa"/>
                </w:tcPr>
                <w:p w14:paraId="2B4E66EC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6.829%</w:t>
                  </w:r>
                </w:p>
              </w:tc>
            </w:tr>
            <w:tr w:rsidR="00187CE0" w14:paraId="6DDF38DE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1CAA8CBC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4.4</w:t>
                  </w:r>
                </w:p>
              </w:tc>
              <w:tc>
                <w:tcPr>
                  <w:tcW w:w="2316" w:type="dxa"/>
                </w:tcPr>
                <w:p w14:paraId="55E5D9BE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5.655%</w:t>
                  </w:r>
                </w:p>
              </w:tc>
            </w:tr>
            <w:tr w:rsidR="00187CE0" w14:paraId="7682A8D0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27959D9A" w14:textId="7D4EDAB0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5.5</w:t>
                  </w:r>
                  <w:r w:rsidR="00A2611D">
                    <w:t>7</w:t>
                  </w:r>
                </w:p>
              </w:tc>
              <w:tc>
                <w:tcPr>
                  <w:tcW w:w="2316" w:type="dxa"/>
                </w:tcPr>
                <w:p w14:paraId="31CBE7A6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4.584%</w:t>
                  </w:r>
                </w:p>
              </w:tc>
            </w:tr>
            <w:tr w:rsidR="00187CE0" w14:paraId="32DC9721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0D9327C8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6.6</w:t>
                  </w:r>
                </w:p>
              </w:tc>
              <w:tc>
                <w:tcPr>
                  <w:tcW w:w="2316" w:type="dxa"/>
                </w:tcPr>
                <w:p w14:paraId="6169CCA4" w14:textId="77777777" w:rsidR="00187CE0" w:rsidRPr="0083401C" w:rsidRDefault="00187CE0" w:rsidP="0012411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3.887%</w:t>
                  </w:r>
                </w:p>
              </w:tc>
            </w:tr>
          </w:tbl>
          <w:p w14:paraId="2006656C" w14:textId="77777777" w:rsidR="00187CE0" w:rsidRDefault="00187CE0" w:rsidP="001C7EAF"/>
          <w:p w14:paraId="089B22E1" w14:textId="14551B56" w:rsidR="00966C3B" w:rsidRDefault="00966C3B" w:rsidP="001C7EAF"/>
        </w:tc>
      </w:tr>
      <w:tr w:rsidR="001C7EAF" w14:paraId="7FFE2B83" w14:textId="77777777" w:rsidTr="00F83064">
        <w:trPr>
          <w:trHeight w:val="7514"/>
        </w:trPr>
        <w:tc>
          <w:tcPr>
            <w:tcW w:w="9355" w:type="dxa"/>
          </w:tcPr>
          <w:p w14:paraId="7C9BCC6B" w14:textId="24274EEF" w:rsidR="001C7EAF" w:rsidRPr="005D4188" w:rsidRDefault="00723EBC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4A41291" wp14:editId="71F1C16D">
                      <wp:simplePos x="0" y="0"/>
                      <wp:positionH relativeFrom="column">
                        <wp:posOffset>2669682</wp:posOffset>
                      </wp:positionH>
                      <wp:positionV relativeFrom="paragraph">
                        <wp:posOffset>487419</wp:posOffset>
                      </wp:positionV>
                      <wp:extent cx="2713939" cy="9144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3939" cy="914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5C82087" w14:textId="65812790" w:rsidR="001C7EAF" w:rsidRPr="00723EBC" w:rsidRDefault="001C7EAF" w:rsidP="00723EBC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1C7EAF">
                                    <w:rPr>
                                      <w:b/>
                                      <w:bCs/>
                                    </w:rPr>
                                    <w:t>OVERALL SIZE:</w:t>
                                  </w:r>
                                </w:p>
                                <w:p w14:paraId="21347F39" w14:textId="2B3ABD52" w:rsidR="001C7EAF" w:rsidRPr="001C7EAF" w:rsidRDefault="001C7EAF" w:rsidP="001C7EAF">
                                  <w:pPr>
                                    <w:ind w:left="360"/>
                                    <w:rPr>
                                      <w:rFonts w:eastAsiaTheme="minorEastAsia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50.67mm×140.00mm×73.44mm</m:t>
                                      </m:r>
                                    </m:oMath>
                                  </m:oMathPara>
                                </w:p>
                                <w:p w14:paraId="3C8722C7" w14:textId="77777777" w:rsidR="001C7EAF" w:rsidRDefault="001C7EA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4A41291" id="Text Box 7" o:spid="_x0000_s1028" type="#_x0000_t202" style="position:absolute;margin-left:210.2pt;margin-top:38.4pt;width:213.7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" filled="f" stroked="f" strokeweight=".5pt">
                      <v:textbox>
                        <w:txbxContent>
                          <w:p w14:paraId="15C82087" w14:textId="65812790" w:rsidR="001C7EAF" w:rsidRPr="00723EBC" w:rsidRDefault="001C7EAF" w:rsidP="00723EB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1C7EAF">
                              <w:rPr>
                                <w:b/>
                                <w:bCs/>
                              </w:rPr>
                              <w:t>OVERALL SIZE:</w:t>
                            </w:r>
                          </w:p>
                          <w:p w14:paraId="21347F39" w14:textId="2B3ABD52" w:rsidR="001C7EAF" w:rsidRPr="001C7EAF" w:rsidRDefault="001C7EAF" w:rsidP="001C7EAF">
                            <w:pPr>
                              <w:ind w:left="360"/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50.67mm×140.00mm×73.44mm</m:t>
                                </m:r>
                              </m:oMath>
                            </m:oMathPara>
                          </w:p>
                          <w:p w14:paraId="3C8722C7" w14:textId="77777777" w:rsidR="001C7EAF" w:rsidRDefault="001C7EAF"/>
                        </w:txbxContent>
                      </v:textbox>
                    </v:shape>
                  </w:pict>
                </mc:Fallback>
              </mc:AlternateContent>
            </w:r>
            <w:r w:rsidR="006E7E98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17091AB5" wp14:editId="6661BF8E">
                  <wp:simplePos x="0" y="0"/>
                  <wp:positionH relativeFrom="margin">
                    <wp:posOffset>73660</wp:posOffset>
                  </wp:positionH>
                  <wp:positionV relativeFrom="paragraph">
                    <wp:posOffset>2022897</wp:posOffset>
                  </wp:positionV>
                  <wp:extent cx="2890015" cy="1953158"/>
                  <wp:effectExtent l="0" t="0" r="5715" b="9525"/>
                  <wp:wrapNone/>
                  <wp:docPr id="3" name="Picture 3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, engineering drawing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28" t="3356" r="1152" b="2420"/>
                          <a:stretch/>
                        </pic:blipFill>
                        <pic:spPr bwMode="auto">
                          <a:xfrm>
                            <a:off x="0" y="0"/>
                            <a:ext cx="2890015" cy="1953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306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B4D1F5A" wp14:editId="10FA2C5D">
                      <wp:simplePos x="0" y="0"/>
                      <wp:positionH relativeFrom="column">
                        <wp:posOffset>987784</wp:posOffset>
                      </wp:positionH>
                      <wp:positionV relativeFrom="paragraph">
                        <wp:posOffset>4071193</wp:posOffset>
                      </wp:positionV>
                      <wp:extent cx="3855110" cy="424281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55110" cy="42428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537E145" w14:textId="5BC0092C" w:rsidR="001C7EAF" w:rsidRPr="001C7EAF" w:rsidRDefault="001C7EAF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1C7EAF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LL THE MEASUREMENTS IN THE DIAGRAM ARE IN MILIMETER SCA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B4D1F5A" id="Text Box 6" o:spid="_x0000_s1029" type="#_x0000_t202" style="position:absolute;margin-left:77.8pt;margin-top:320.55pt;width:303.55pt;height:33.4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" filled="f" stroked="f" strokeweight=".5pt">
                      <v:textbox>
                        <w:txbxContent>
                          <w:p w14:paraId="1537E145" w14:textId="5BC0092C" w:rsidR="001C7EAF" w:rsidRPr="001C7EAF" w:rsidRDefault="001C7EAF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C7EAF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LL THE MEASUREMENTS IN THE DIAGRAM ARE IN MILIMETER SCA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83064"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3A671F34" wp14:editId="2DBBA028">
                  <wp:simplePos x="0" y="0"/>
                  <wp:positionH relativeFrom="page">
                    <wp:posOffset>3075682</wp:posOffset>
                  </wp:positionH>
                  <wp:positionV relativeFrom="paragraph">
                    <wp:posOffset>1238396</wp:posOffset>
                  </wp:positionV>
                  <wp:extent cx="2752100" cy="2684678"/>
                  <wp:effectExtent l="0" t="0" r="0" b="1905"/>
                  <wp:wrapNone/>
                  <wp:docPr id="5" name="Picture 5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Diagram, engineering drawing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100" cy="2684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D459D"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58795A69" wp14:editId="6122ADC8">
                  <wp:simplePos x="0" y="0"/>
                  <wp:positionH relativeFrom="margin">
                    <wp:posOffset>131190</wp:posOffset>
                  </wp:positionH>
                  <wp:positionV relativeFrom="paragraph">
                    <wp:posOffset>334818</wp:posOffset>
                  </wp:positionV>
                  <wp:extent cx="2560320" cy="1696606"/>
                  <wp:effectExtent l="0" t="0" r="0" b="0"/>
                  <wp:wrapNone/>
                  <wp:docPr id="4" name="Picture 4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graphical user interface&#10;&#10;Description automatically generated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63" t="3419" b="3257"/>
                          <a:stretch/>
                        </pic:blipFill>
                        <pic:spPr bwMode="auto">
                          <a:xfrm>
                            <a:off x="0" y="0"/>
                            <a:ext cx="2560320" cy="16966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C7EAF">
              <w:rPr>
                <w:b/>
                <w:bCs/>
                <w:sz w:val="28"/>
                <w:szCs w:val="28"/>
              </w:rPr>
              <w:t>LINEAR POWER SUPPLY CASE</w:t>
            </w:r>
            <w:r w:rsidR="001C7EAF" w:rsidRPr="005D4188">
              <w:rPr>
                <w:b/>
                <w:bCs/>
                <w:sz w:val="28"/>
                <w:szCs w:val="28"/>
              </w:rPr>
              <w:t>:</w:t>
            </w:r>
          </w:p>
        </w:tc>
      </w:tr>
    </w:tbl>
    <w:p w14:paraId="33CB10DF" w14:textId="74B0923B" w:rsidR="00161090" w:rsidRDefault="00161090" w:rsidP="00BD459D"/>
    <w:sectPr w:rsidR="00161090" w:rsidSect="0012411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6A5E"/>
    <w:multiLevelType w:val="hybridMultilevel"/>
    <w:tmpl w:val="AEAA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60E88"/>
    <w:multiLevelType w:val="hybridMultilevel"/>
    <w:tmpl w:val="7DA45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62F86"/>
    <w:multiLevelType w:val="hybridMultilevel"/>
    <w:tmpl w:val="15B89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BF44E7"/>
    <w:multiLevelType w:val="hybridMultilevel"/>
    <w:tmpl w:val="27A65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4103D"/>
    <w:multiLevelType w:val="hybridMultilevel"/>
    <w:tmpl w:val="C59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D22FA"/>
    <w:multiLevelType w:val="hybridMultilevel"/>
    <w:tmpl w:val="70CA6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866444">
    <w:abstractNumId w:val="5"/>
  </w:num>
  <w:num w:numId="2" w16cid:durableId="168562761">
    <w:abstractNumId w:val="4"/>
  </w:num>
  <w:num w:numId="3" w16cid:durableId="1582644135">
    <w:abstractNumId w:val="1"/>
  </w:num>
  <w:num w:numId="4" w16cid:durableId="622884593">
    <w:abstractNumId w:val="2"/>
  </w:num>
  <w:num w:numId="5" w16cid:durableId="192420708">
    <w:abstractNumId w:val="0"/>
  </w:num>
  <w:num w:numId="6" w16cid:durableId="17139192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zU3MTc3MDYzNTVR0lEKTi0uzszPAykwrwUA3mKv4ywAAAA="/>
  </w:docVars>
  <w:rsids>
    <w:rsidRoot w:val="0072213B"/>
    <w:rsid w:val="00035123"/>
    <w:rsid w:val="00046637"/>
    <w:rsid w:val="000C0528"/>
    <w:rsid w:val="00124118"/>
    <w:rsid w:val="001443BF"/>
    <w:rsid w:val="00161090"/>
    <w:rsid w:val="001739B4"/>
    <w:rsid w:val="00187CE0"/>
    <w:rsid w:val="001A6D8E"/>
    <w:rsid w:val="001C7EAF"/>
    <w:rsid w:val="001D4010"/>
    <w:rsid w:val="00212E68"/>
    <w:rsid w:val="002971F3"/>
    <w:rsid w:val="002F085D"/>
    <w:rsid w:val="00371F2E"/>
    <w:rsid w:val="00433401"/>
    <w:rsid w:val="0048036E"/>
    <w:rsid w:val="004C3F49"/>
    <w:rsid w:val="004E5C7D"/>
    <w:rsid w:val="005D4188"/>
    <w:rsid w:val="00605937"/>
    <w:rsid w:val="006E7E98"/>
    <w:rsid w:val="007217B7"/>
    <w:rsid w:val="0072213B"/>
    <w:rsid w:val="00723EBC"/>
    <w:rsid w:val="0083401C"/>
    <w:rsid w:val="00846224"/>
    <w:rsid w:val="008E2416"/>
    <w:rsid w:val="00966C3B"/>
    <w:rsid w:val="00990845"/>
    <w:rsid w:val="009E3506"/>
    <w:rsid w:val="00A21A5B"/>
    <w:rsid w:val="00A2311C"/>
    <w:rsid w:val="00A2611D"/>
    <w:rsid w:val="00AA23C9"/>
    <w:rsid w:val="00AD46E4"/>
    <w:rsid w:val="00AD4C9D"/>
    <w:rsid w:val="00B20A93"/>
    <w:rsid w:val="00B23274"/>
    <w:rsid w:val="00BB15C8"/>
    <w:rsid w:val="00BD459D"/>
    <w:rsid w:val="00C2120A"/>
    <w:rsid w:val="00C54668"/>
    <w:rsid w:val="00C755BA"/>
    <w:rsid w:val="00CC2FBD"/>
    <w:rsid w:val="00CE5691"/>
    <w:rsid w:val="00E1080E"/>
    <w:rsid w:val="00E32EFB"/>
    <w:rsid w:val="00E922F3"/>
    <w:rsid w:val="00F272B2"/>
    <w:rsid w:val="00F8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06DC"/>
  <w15:chartTrackingRefBased/>
  <w15:docId w15:val="{0C36D55C-355B-45A3-824C-71EFF05A6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E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21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7B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41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D76DA-FCD8-417C-B42B-531809E21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2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32</cp:revision>
  <cp:lastPrinted>2022-05-04T19:05:00Z</cp:lastPrinted>
  <dcterms:created xsi:type="dcterms:W3CDTF">2022-04-30T04:15:00Z</dcterms:created>
  <dcterms:modified xsi:type="dcterms:W3CDTF">2022-05-07T13:10:00Z</dcterms:modified>
</cp:coreProperties>
</file>